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29DE" w:rsidRDefault="004950A2" w:rsidP="008822E9">
      <w:r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2057400</wp:posOffset>
                </wp:positionH>
                <wp:positionV relativeFrom="paragraph">
                  <wp:posOffset>1085850</wp:posOffset>
                </wp:positionV>
                <wp:extent cx="4495800" cy="581025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95800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950A2" w:rsidRPr="004950A2" w:rsidRDefault="004950A2" w:rsidP="004950A2">
                            <w:pPr>
                              <w:spacing w:line="216" w:lineRule="auto"/>
                              <w:jc w:val="center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</w:pPr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 xml:space="preserve">“Lorem ipsum </w:t>
                            </w:r>
                            <w:proofErr w:type="spellStart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4950A2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16B5A"/>
                                <w:sz w:val="24"/>
                                <w:szCs w:val="24"/>
                              </w:rPr>
                              <w:t>.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3" o:spid="_x0000_s1026" type="#_x0000_t202" style="position:absolute;margin-left:162pt;margin-top:85.5pt;width:354pt;height:45.7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" filled="f" stroked="f" strokeweight=".5pt">
                <v:textbox>
                  <w:txbxContent>
                    <w:p w:rsidR="004950A2" w:rsidRPr="004950A2" w:rsidRDefault="004950A2" w:rsidP="004950A2">
                      <w:pPr>
                        <w:spacing w:line="216" w:lineRule="auto"/>
                        <w:jc w:val="center"/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</w:pPr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 xml:space="preserve">“Lorem ipsum </w:t>
                      </w:r>
                      <w:proofErr w:type="spellStart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 xml:space="preserve"> et </w:t>
                      </w:r>
                      <w:proofErr w:type="spellStart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4950A2">
                        <w:rPr>
                          <w:rFonts w:ascii="Open Sans Light" w:hAnsi="Open Sans Light" w:cs="Open Sans Light"/>
                          <w:i/>
                          <w:iCs/>
                          <w:color w:val="416B5A"/>
                          <w:sz w:val="24"/>
                          <w:szCs w:val="24"/>
                        </w:rPr>
                        <w:t>.”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3391" behindDoc="0" locked="0" layoutInCell="1" allowOverlap="1">
                <wp:simplePos x="0" y="0"/>
                <wp:positionH relativeFrom="column">
                  <wp:posOffset>1285875</wp:posOffset>
                </wp:positionH>
                <wp:positionV relativeFrom="paragraph">
                  <wp:posOffset>1047750</wp:posOffset>
                </wp:positionV>
                <wp:extent cx="5572125" cy="581025"/>
                <wp:effectExtent l="0" t="0" r="9525" b="952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72125" cy="581025"/>
                        </a:xfrm>
                        <a:prstGeom prst="rect">
                          <a:avLst/>
                        </a:prstGeom>
                        <a:solidFill>
                          <a:srgbClr val="C6E6D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20F292" id="Rectangle 32" o:spid="_x0000_s1026" style="position:absolute;margin-left:101.25pt;margin-top:82.5pt;width:438.75pt;height:45.75pt;z-index:2516433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" fillcolor="#c6e6d8" stroked="f" strokeweight="1pt"/>
            </w:pict>
          </mc:Fallback>
        </mc:AlternateContent>
      </w:r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2190750</wp:posOffset>
                </wp:positionH>
                <wp:positionV relativeFrom="paragraph">
                  <wp:posOffset>361950</wp:posOffset>
                </wp:positionV>
                <wp:extent cx="4229100" cy="609600"/>
                <wp:effectExtent l="0" t="0" r="0" b="0"/>
                <wp:wrapNone/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F5AA7" w:rsidRPr="0019696E" w:rsidRDefault="00672D61" w:rsidP="004950A2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19696E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phone</w:t>
                            </w:r>
                            <w:proofErr w:type="gramEnd"/>
                            <w:r w:rsidRPr="0019696E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: +(0) 1 2345 555</w:t>
                            </w:r>
                          </w:p>
                          <w:p w:rsidR="00672D61" w:rsidRPr="0019696E" w:rsidRDefault="00672D61" w:rsidP="004950A2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9696E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mail: contact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margin-left:172.5pt;margin-top:28.5pt;width:333pt;height:48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" filled="f" stroked="f">
                <v:textbox>
                  <w:txbxContent>
                    <w:p w:rsidR="007F5AA7" w:rsidRPr="0019696E" w:rsidRDefault="00672D61" w:rsidP="004950A2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gramStart"/>
                      <w:r w:rsidRPr="0019696E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phone</w:t>
                      </w:r>
                      <w:proofErr w:type="gramEnd"/>
                      <w:r w:rsidRPr="0019696E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: +(0) 1 2345 555</w:t>
                      </w:r>
                    </w:p>
                    <w:p w:rsidR="00672D61" w:rsidRPr="0019696E" w:rsidRDefault="00672D61" w:rsidP="004950A2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19696E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mail: contact@yourdomain.com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2181225</wp:posOffset>
                </wp:positionH>
                <wp:positionV relativeFrom="paragraph">
                  <wp:posOffset>-257175</wp:posOffset>
                </wp:positionV>
                <wp:extent cx="4163060" cy="726440"/>
                <wp:effectExtent l="0" t="0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060" cy="726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629E5" w:rsidRPr="004950A2" w:rsidRDefault="004950A2" w:rsidP="004950A2">
                            <w:pPr>
                              <w:rPr>
                                <w:rFonts w:ascii="Bebas Neue Bold" w:hAnsi="Bebas Neue Bold"/>
                                <w:color w:val="416B5A"/>
                                <w:spacing w:val="-6"/>
                                <w:sz w:val="80"/>
                                <w:szCs w:val="80"/>
                                <w:lang w:val="en-US"/>
                              </w:rPr>
                            </w:pPr>
                            <w:r w:rsidRPr="004950A2">
                              <w:rPr>
                                <w:rFonts w:ascii="Bebas Neue Book" w:hAnsi="Bebas Neue Book"/>
                                <w:color w:val="416B5A"/>
                                <w:spacing w:val="-6"/>
                                <w:sz w:val="80"/>
                                <w:szCs w:val="80"/>
                                <w:lang w:val="en-US"/>
                              </w:rPr>
                              <w:t>CHARLES JAQUEZ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8" type="#_x0000_t202" style="position:absolute;margin-left:171.75pt;margin-top:-20.25pt;width:327.8pt;height:57.2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" filled="f" stroked="f">
                <v:textbox>
                  <w:txbxContent>
                    <w:p w:rsidR="00F629E5" w:rsidRPr="004950A2" w:rsidRDefault="004950A2" w:rsidP="004950A2">
                      <w:pPr>
                        <w:rPr>
                          <w:rFonts w:ascii="Bebas Neue Bold" w:hAnsi="Bebas Neue Bold"/>
                          <w:color w:val="416B5A"/>
                          <w:spacing w:val="-6"/>
                          <w:sz w:val="80"/>
                          <w:szCs w:val="80"/>
                          <w:lang w:val="en-US"/>
                        </w:rPr>
                      </w:pPr>
                      <w:r w:rsidRPr="004950A2">
                        <w:rPr>
                          <w:rFonts w:ascii="Bebas Neue Book" w:hAnsi="Bebas Neue Book"/>
                          <w:color w:val="416B5A"/>
                          <w:spacing w:val="-6"/>
                          <w:sz w:val="80"/>
                          <w:szCs w:val="80"/>
                          <w:lang w:val="en-US"/>
                        </w:rPr>
                        <w:t>CHARLES JAQUEZ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-533400</wp:posOffset>
                </wp:positionH>
                <wp:positionV relativeFrom="paragraph">
                  <wp:posOffset>-180975</wp:posOffset>
                </wp:positionV>
                <wp:extent cx="2414016" cy="2413497"/>
                <wp:effectExtent l="19050" t="19050" r="24765" b="25400"/>
                <wp:wrapNone/>
                <wp:docPr id="1" name="Rectangle 62" descr="pic-instruct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14016" cy="2413497"/>
                        </a:xfrm>
                        <a:prstGeom prst="rect">
                          <a:avLst/>
                        </a:prstGeom>
                        <a:blipFill dpi="0" rotWithShape="0">
                          <a:blip r:embed="rId4"/>
                          <a:srcRect/>
                          <a:stretch>
                            <a:fillRect/>
                          </a:stretch>
                        </a:blipFill>
                        <a:ln w="38100">
                          <a:solidFill>
                            <a:srgbClr val="7BC9A9"/>
                          </a:solidFill>
                          <a:miter lim="800000"/>
                          <a:headEnd/>
                          <a:tailEnd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875221" id="Rectangle 62" o:spid="_x0000_s1026" alt="pic-instruction" style="position:absolute;margin-left:-42pt;margin-top:-14.25pt;width:190.1pt;height:190.0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" strokecolor="#7bc9a9" strokeweight="3pt">
                <v:fill r:id="rId5" o:title="pic-instruction" recolor="t" type="frame"/>
              </v:rect>
            </w:pict>
          </mc:Fallback>
        </mc:AlternateContent>
      </w:r>
      <w:bookmarkStart w:id="0" w:name="_GoBack"/>
      <w:bookmarkEnd w:id="0"/>
      <w:r w:rsidRPr="00AF664B">
        <w:rPr>
          <w:noProof/>
          <w:color w:val="DCCACA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800100</wp:posOffset>
                </wp:positionH>
                <wp:positionV relativeFrom="paragraph">
                  <wp:posOffset>6309360</wp:posOffset>
                </wp:positionV>
                <wp:extent cx="2710815" cy="552450"/>
                <wp:effectExtent l="0" t="0" r="0" b="0"/>
                <wp:wrapNone/>
                <wp:docPr id="16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4950A2" w:rsidRDefault="008822E9">
                            <w:pPr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4950A2"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029" type="#_x0000_t202" style="position:absolute;margin-left:-63pt;margin-top:496.8pt;width:213.45pt;height:4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WxUuwIAAMI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" filled="f" stroked="f">
                <v:textbox>
                  <w:txbxContent>
                    <w:p w:rsidR="008822E9" w:rsidRPr="004950A2" w:rsidRDefault="008822E9">
                      <w:pPr>
                        <w:rPr>
                          <w:rFonts w:ascii="Bebas Neue Regular" w:hAnsi="Bebas Neue Regular"/>
                          <w:color w:val="7BC9A9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4950A2">
                        <w:rPr>
                          <w:rFonts w:ascii="Bebas Neue Regular" w:hAnsi="Bebas Neue Regular"/>
                          <w:color w:val="7BC9A9"/>
                          <w:spacing w:val="40"/>
                          <w:sz w:val="52"/>
                          <w:szCs w:val="52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Pr="00AF664B">
        <w:rPr>
          <w:noProof/>
          <w:color w:val="DCCACA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800100</wp:posOffset>
                </wp:positionH>
                <wp:positionV relativeFrom="paragraph">
                  <wp:posOffset>2933065</wp:posOffset>
                </wp:positionV>
                <wp:extent cx="2710815" cy="552450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4950A2" w:rsidRDefault="004950A2">
                            <w:pPr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OBJECTIV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30" type="#_x0000_t202" style="position:absolute;margin-left:-63pt;margin-top:230.95pt;width:213.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OlZvAIAAMI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" filled="f" stroked="f">
                <v:textbox>
                  <w:txbxContent>
                    <w:p w:rsidR="000379E8" w:rsidRPr="004950A2" w:rsidRDefault="004950A2">
                      <w:pPr>
                        <w:rPr>
                          <w:rFonts w:ascii="Bebas Neue Regular" w:hAnsi="Bebas Neue Regular"/>
                          <w:color w:val="7BC9A9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>
                        <w:rPr>
                          <w:rFonts w:ascii="Bebas Neue Regular" w:hAnsi="Bebas Neue Regular"/>
                          <w:color w:val="7BC9A9"/>
                          <w:spacing w:val="40"/>
                          <w:sz w:val="52"/>
                          <w:szCs w:val="52"/>
                          <w:lang w:val="en-US"/>
                        </w:rPr>
                        <w:t>OBJECTIVES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6671945</wp:posOffset>
                </wp:positionV>
                <wp:extent cx="4476750" cy="628650"/>
                <wp:effectExtent l="0" t="0" r="0" b="0"/>
                <wp:wrapNone/>
                <wp:docPr id="19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4950A2" w:rsidRDefault="000379E8" w:rsidP="00292DA3">
                            <w:pPr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4950A2"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31" type="#_x0000_t202" style="position:absolute;margin-left:171pt;margin-top:525.35pt;width:352.5pt;height:49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v3uuAIAAMI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" filled="f" stroked="f">
                <v:textbox>
                  <w:txbxContent>
                    <w:p w:rsidR="000379E8" w:rsidRPr="004950A2" w:rsidRDefault="000379E8" w:rsidP="00292DA3">
                      <w:pPr>
                        <w:rPr>
                          <w:rFonts w:ascii="Bebas Neue Regular" w:hAnsi="Bebas Neue Regular"/>
                          <w:color w:val="7BC9A9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4950A2">
                        <w:rPr>
                          <w:rFonts w:ascii="Bebas Neue Regular" w:hAnsi="Bebas Neue Regular"/>
                          <w:color w:val="7BC9A9"/>
                          <w:spacing w:val="40"/>
                          <w:sz w:val="52"/>
                          <w:szCs w:val="52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2266950</wp:posOffset>
                </wp:positionV>
                <wp:extent cx="4476750" cy="628650"/>
                <wp:effectExtent l="0" t="0" r="0" b="0"/>
                <wp:wrapNone/>
                <wp:docPr id="2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2D61" w:rsidRPr="004950A2" w:rsidRDefault="004950A2" w:rsidP="00292DA3">
                            <w:pPr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CAR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32" type="#_x0000_t202" style="position:absolute;margin-left:171pt;margin-top:178.5pt;width:352.5pt;height:49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fLTuAIAAME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" filled="f" stroked="f">
                <v:textbox>
                  <w:txbxContent>
                    <w:p w:rsidR="00672D61" w:rsidRPr="004950A2" w:rsidRDefault="004950A2" w:rsidP="00292DA3">
                      <w:pPr>
                        <w:rPr>
                          <w:rFonts w:ascii="Bebas Neue Regular" w:hAnsi="Bebas Neue Regular"/>
                          <w:color w:val="7BC9A9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>
                        <w:rPr>
                          <w:rFonts w:ascii="Bebas Neue Regular" w:hAnsi="Bebas Neue Regular"/>
                          <w:color w:val="7BC9A9"/>
                          <w:spacing w:val="40"/>
                          <w:sz w:val="52"/>
                          <w:szCs w:val="52"/>
                          <w:lang w:val="en-US"/>
                        </w:rPr>
                        <w:t>CAREER</w:t>
                      </w:r>
                    </w:p>
                  </w:txbxContent>
                </v:textbox>
              </v:shape>
            </w:pict>
          </mc:Fallback>
        </mc:AlternateContent>
      </w:r>
      <w:r w:rsidR="0019696E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>
                <wp:simplePos x="0" y="0"/>
                <wp:positionH relativeFrom="margin">
                  <wp:posOffset>-914400</wp:posOffset>
                </wp:positionH>
                <wp:positionV relativeFrom="paragraph">
                  <wp:posOffset>-914400</wp:posOffset>
                </wp:positionV>
                <wp:extent cx="7772400" cy="2926080"/>
                <wp:effectExtent l="0" t="0" r="0" b="7620"/>
                <wp:wrapNone/>
                <wp:docPr id="2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2926080"/>
                        </a:xfrm>
                        <a:prstGeom prst="rect">
                          <a:avLst/>
                        </a:prstGeom>
                        <a:solidFill>
                          <a:srgbClr val="7BC9A9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5424F5" id="Rectangle 61" o:spid="_x0000_s1026" style="position:absolute;margin-left:-1in;margin-top:-1in;width:612pt;height:230.4pt;z-index:251642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" fillcolor="#7bc9a9" stroked="f">
                <w10:wrap anchorx="margin"/>
              </v:rect>
            </w:pict>
          </mc:Fallback>
        </mc:AlternateContent>
      </w:r>
      <w:r w:rsidR="001F29AD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3076575</wp:posOffset>
                </wp:positionV>
                <wp:extent cx="4429125" cy="1028700"/>
                <wp:effectExtent l="0" t="0" r="0" b="0"/>
                <wp:wrapNone/>
                <wp:docPr id="3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D72B62" w:rsidRDefault="002B38C2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Lorem ipsum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aliquip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Duis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aute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irure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reprehenderi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voluptate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veli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33" type="#_x0000_t202" style="position:absolute;margin-left:171pt;margin-top:242.25pt;width:348.75pt;height:8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" filled="f" stroked="f">
                <v:textbox>
                  <w:txbxContent>
                    <w:p w:rsidR="002B38C2" w:rsidRPr="00D72B62" w:rsidRDefault="002B38C2" w:rsidP="00292DA3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Lorem ipsum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et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aliquip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Duis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aute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irure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reprehenderi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voluptate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veli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1F29AD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8343265</wp:posOffset>
                </wp:positionV>
                <wp:extent cx="4429125" cy="509905"/>
                <wp:effectExtent l="0" t="0" r="0" b="0"/>
                <wp:wrapNone/>
                <wp:docPr id="29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D72B62" w:rsidRDefault="000379E8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Lorem ipsum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incid</w:t>
                            </w:r>
                            <w:r w:rsidR="00522A4B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idunt</w:t>
                            </w:r>
                            <w:proofErr w:type="spellEnd"/>
                            <w:r w:rsidR="00522A4B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="00522A4B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="00522A4B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="00522A4B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="00522A4B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34" type="#_x0000_t202" style="position:absolute;margin-left:171pt;margin-top:656.95pt;width:348.75pt;height:40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" filled="f" stroked="f">
                <v:textbox>
                  <w:txbxContent>
                    <w:p w:rsidR="000379E8" w:rsidRPr="00D72B62" w:rsidRDefault="000379E8" w:rsidP="00292DA3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Lorem ipsum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incid</w:t>
                      </w:r>
                      <w:r w:rsidR="00522A4B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idunt</w:t>
                      </w:r>
                      <w:proofErr w:type="spellEnd"/>
                      <w:r w:rsidR="00522A4B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="00522A4B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="00522A4B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et </w:t>
                      </w:r>
                      <w:proofErr w:type="spellStart"/>
                      <w:r w:rsidR="00522A4B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="00522A4B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magna</w:t>
                      </w:r>
                    </w:p>
                  </w:txbxContent>
                </v:textbox>
              </v:shape>
            </w:pict>
          </mc:Fallback>
        </mc:AlternateContent>
      </w:r>
      <w:r w:rsidR="001F29AD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7481570</wp:posOffset>
                </wp:positionV>
                <wp:extent cx="4429125" cy="509905"/>
                <wp:effectExtent l="0" t="4445" r="0" b="0"/>
                <wp:wrapNone/>
                <wp:docPr id="28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D72B62" w:rsidRDefault="000379E8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Lorem ipsum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incid</w:t>
                            </w:r>
                            <w:r w:rsidR="00522A4B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idunt</w:t>
                            </w:r>
                            <w:proofErr w:type="spellEnd"/>
                            <w:r w:rsidR="00522A4B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="00522A4B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="00522A4B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="00522A4B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="00522A4B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5" type="#_x0000_t202" style="position:absolute;margin-left:171pt;margin-top:589.1pt;width:348.75pt;height:40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" filled="f" stroked="f">
                <v:textbox>
                  <w:txbxContent>
                    <w:p w:rsidR="000379E8" w:rsidRPr="00D72B62" w:rsidRDefault="000379E8" w:rsidP="00292DA3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Lorem ipsum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incid</w:t>
                      </w:r>
                      <w:r w:rsidR="00522A4B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idunt</w:t>
                      </w:r>
                      <w:proofErr w:type="spellEnd"/>
                      <w:r w:rsidR="00522A4B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="00522A4B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="00522A4B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et </w:t>
                      </w:r>
                      <w:proofErr w:type="spellStart"/>
                      <w:r w:rsidR="00522A4B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="00522A4B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magna</w:t>
                      </w:r>
                    </w:p>
                  </w:txbxContent>
                </v:textbox>
              </v:shape>
            </w:pict>
          </mc:Fallback>
        </mc:AlternateContent>
      </w:r>
      <w:r w:rsidR="001F29AD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5247640</wp:posOffset>
                </wp:positionV>
                <wp:extent cx="4429125" cy="1066800"/>
                <wp:effectExtent l="0" t="0" r="0" b="635"/>
                <wp:wrapNone/>
                <wp:docPr id="27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D72B62" w:rsidRDefault="001B0A2E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Lorem ipsum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aliquip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Duis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aute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irure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reprehenderi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36" type="#_x0000_t202" style="position:absolute;margin-left:171pt;margin-top:413.2pt;width:348.75pt;height:8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" filled="f" stroked="f">
                <v:textbox>
                  <w:txbxContent>
                    <w:p w:rsidR="001B0A2E" w:rsidRPr="00D72B62" w:rsidRDefault="001B0A2E" w:rsidP="00292DA3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Lorem ipsum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et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aliquip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Duis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aute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irure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reprehenderi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in.</w:t>
                      </w:r>
                    </w:p>
                  </w:txbxContent>
                </v:textbox>
              </v:shape>
            </w:pict>
          </mc:Fallback>
        </mc:AlternateContent>
      </w:r>
      <w:r w:rsidR="001F29AD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4433570</wp:posOffset>
                </wp:positionV>
                <wp:extent cx="4429125" cy="533400"/>
                <wp:effectExtent l="0" t="4445" r="0" b="0"/>
                <wp:wrapNone/>
                <wp:docPr id="26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D72B62" w:rsidRDefault="001B0A2E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Lorem ipsum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incid</w:t>
                            </w:r>
                            <w:r w:rsid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idunt</w:t>
                            </w:r>
                            <w:proofErr w:type="spellEnd"/>
                            <w:r w:rsid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magn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37" type="#_x0000_t202" style="position:absolute;margin-left:171pt;margin-top:349.1pt;width:348.75pt;height:42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" filled="f" stroked="f">
                <v:textbox>
                  <w:txbxContent>
                    <w:p w:rsidR="001B0A2E" w:rsidRPr="00D72B62" w:rsidRDefault="001B0A2E" w:rsidP="00292DA3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Lorem ipsum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incid</w:t>
                      </w:r>
                      <w:r w:rsid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idunt</w:t>
                      </w:r>
                      <w:proofErr w:type="spellEnd"/>
                      <w:r w:rsid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et </w:t>
                      </w:r>
                      <w:proofErr w:type="spellStart"/>
                      <w:r w:rsid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magna.</w:t>
                      </w:r>
                    </w:p>
                  </w:txbxContent>
                </v:textbox>
              </v:shape>
            </w:pict>
          </mc:Fallback>
        </mc:AlternateContent>
      </w:r>
      <w:r w:rsidR="001F29AD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4961890</wp:posOffset>
                </wp:positionV>
                <wp:extent cx="4476750" cy="352425"/>
                <wp:effectExtent l="0" t="0" r="0" b="635"/>
                <wp:wrapNone/>
                <wp:docPr id="2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091850" w:rsidRDefault="00771A22" w:rsidP="00292DA3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771A22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SALESPERSON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="001B0A2E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1999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="001B0A2E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2003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38" type="#_x0000_t202" style="position:absolute;margin-left:171pt;margin-top:390.7pt;width:352.5pt;height:27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VF2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" filled="f" stroked="f">
                <v:textbox>
                  <w:txbxContent>
                    <w:p w:rsidR="001B0A2E" w:rsidRPr="00091850" w:rsidRDefault="00771A22" w:rsidP="00292DA3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771A22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SALESPERSON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="001B0A2E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1999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="001B0A2E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2003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F29AD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4147820</wp:posOffset>
                </wp:positionV>
                <wp:extent cx="4476750" cy="352425"/>
                <wp:effectExtent l="0" t="4445" r="0" b="0"/>
                <wp:wrapNone/>
                <wp:docPr id="24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091850" w:rsidRDefault="00771A22" w:rsidP="00292DA3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771A22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SALES MANAGER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="001B0A2E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2003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="001B0A2E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2006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39" type="#_x0000_t202" style="position:absolute;margin-left:171pt;margin-top:326.6pt;width:352.5pt;height:27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" filled="f" stroked="f">
                <v:textbox>
                  <w:txbxContent>
                    <w:p w:rsidR="001B0A2E" w:rsidRPr="00091850" w:rsidRDefault="00771A22" w:rsidP="00292DA3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771A22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SALES MANAGER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="001B0A2E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2003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="001B0A2E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2006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F29A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2790825</wp:posOffset>
                </wp:positionV>
                <wp:extent cx="4476750" cy="352425"/>
                <wp:effectExtent l="0" t="0" r="0" b="0"/>
                <wp:wrapNone/>
                <wp:docPr id="2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091850" w:rsidRDefault="00771A22" w:rsidP="00292DA3">
                            <w:pPr>
                              <w:jc w:val="both"/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771A22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SALES FORCE TEAM LEADER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="002B38C2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2006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="002B38C2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Now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40" type="#_x0000_t202" style="position:absolute;margin-left:171pt;margin-top:219.75pt;width:352.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rw2uQ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" filled="f" stroked="f">
                <v:textbox>
                  <w:txbxContent>
                    <w:p w:rsidR="002B38C2" w:rsidRPr="00091850" w:rsidRDefault="00771A22" w:rsidP="00292DA3">
                      <w:pPr>
                        <w:jc w:val="both"/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771A22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SALES FORCE TEAM LEADER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="002B38C2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2006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="002B38C2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Now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F29AD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8057515</wp:posOffset>
                </wp:positionV>
                <wp:extent cx="4476750" cy="352425"/>
                <wp:effectExtent l="0" t="0" r="0" b="635"/>
                <wp:wrapNone/>
                <wp:docPr id="2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091850" w:rsidRDefault="000379E8" w:rsidP="00292DA3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School 2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1994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1996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41" type="#_x0000_t202" style="position:absolute;margin-left:171pt;margin-top:634.45pt;width:352.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2goP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" filled="f" stroked="f">
                <v:textbox>
                  <w:txbxContent>
                    <w:p w:rsidR="000379E8" w:rsidRPr="00091850" w:rsidRDefault="000379E8" w:rsidP="00292DA3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School 2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1994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1996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F29AD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7195820</wp:posOffset>
                </wp:positionV>
                <wp:extent cx="4476750" cy="352425"/>
                <wp:effectExtent l="0" t="4445" r="0" b="0"/>
                <wp:wrapNone/>
                <wp:docPr id="20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091850" w:rsidRDefault="000379E8" w:rsidP="00292DA3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High School Of Design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1996 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–</w:t>
                            </w:r>
                            <w:r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 xml:space="preserve"> 1999</w:t>
                            </w:r>
                            <w:r w:rsidR="00275729" w:rsidRPr="00091850">
                              <w:rPr>
                                <w:rFonts w:ascii="Bebas Neue Regular" w:hAnsi="Bebas Neue Regular" w:cs="Open Sans Light"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42" type="#_x0000_t202" style="position:absolute;margin-left:171pt;margin-top:566.6pt;width:352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+raugIAAMM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" filled="f" stroked="f">
                <v:textbox>
                  <w:txbxContent>
                    <w:p w:rsidR="000379E8" w:rsidRPr="00091850" w:rsidRDefault="000379E8" w:rsidP="00292DA3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High School Of Design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1996 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–</w:t>
                      </w:r>
                      <w:r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 xml:space="preserve"> 1999</w:t>
                      </w:r>
                      <w:r w:rsidR="00275729" w:rsidRPr="00091850">
                        <w:rPr>
                          <w:rFonts w:ascii="Bebas Neue Regular" w:hAnsi="Bebas Neue Regular" w:cs="Open Sans Light"/>
                          <w:color w:val="444545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F29AD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800100</wp:posOffset>
                </wp:positionH>
                <wp:positionV relativeFrom="paragraph">
                  <wp:posOffset>3456940</wp:posOffset>
                </wp:positionV>
                <wp:extent cx="2586990" cy="2456815"/>
                <wp:effectExtent l="0" t="0" r="3810" b="1270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2456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D72B62" w:rsidRDefault="000379E8" w:rsidP="008822E9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Lorem ipsum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cr/>
                            </w:r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Ut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enim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ad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minim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veniam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nostrud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exercitation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ullamco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laboris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aliquip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ex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ea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commodo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cr/>
                            </w:r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cr/>
                              <w:t xml:space="preserve">Duis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aute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irure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reprehenderi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voluptate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veli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esse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cillum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dolore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eu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fugia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nulla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>pariatu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Lorem ipsum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43" type="#_x0000_t202" style="position:absolute;margin-left:-63pt;margin-top:272.2pt;width:203.7pt;height:193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K/iuQIAAMQ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" filled="f" stroked="f">
                <v:textbox>
                  <w:txbxContent>
                    <w:p w:rsidR="000379E8" w:rsidRPr="00D72B62" w:rsidRDefault="000379E8" w:rsidP="008822E9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</w:pPr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Lorem ipsum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et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cr/>
                      </w:r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Ut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>enim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ad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>minim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>veniam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>quis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>nostrud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>exercitation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>ullamco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>laboris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>nisi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ut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>aliquip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ex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>ea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>commodo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>consequa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cr/>
                      </w:r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cr/>
                        <w:t xml:space="preserve">Duis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>aute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>irure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>dolo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in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>reprehenderi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in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>voluptate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>veli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esse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>cillum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>dolore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eu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>fugia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>nulla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>pariatu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Lorem ipsum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1F29AD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7442835</wp:posOffset>
                </wp:positionV>
                <wp:extent cx="1339215" cy="314325"/>
                <wp:effectExtent l="0" t="3810" r="3810" b="0"/>
                <wp:wrapNone/>
                <wp:docPr id="1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D72B62" w:rsidRDefault="008822E9">
                            <w:p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orem Ipsum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35" o:spid="_x0000_s1041" type="#_x0000_t202" style="position:absolute;margin-left:-63.75pt;margin-top:586.05pt;width:105.4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" filled="f" stroked="f">
                <v:textbox>
                  <w:txbxContent>
                    <w:p w:rsidR="008822E9" w:rsidRPr="00D72B62" w:rsidRDefault="008822E9">
                      <w:p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Lorem Ipsum:</w:t>
                      </w:r>
                    </w:p>
                  </w:txbxContent>
                </v:textbox>
              </v:shape>
            </w:pict>
          </mc:Fallback>
        </mc:AlternateContent>
      </w:r>
      <w:r w:rsidR="001F29AD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7161530</wp:posOffset>
                </wp:positionV>
                <wp:extent cx="1339215" cy="314325"/>
                <wp:effectExtent l="0" t="0" r="3810" b="1270"/>
                <wp:wrapNone/>
                <wp:docPr id="1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D72B62" w:rsidRDefault="008822E9">
                            <w:p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Web Develop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34" o:spid="_x0000_s1042" type="#_x0000_t202" style="position:absolute;margin-left:-63.75pt;margin-top:563.9pt;width:105.45pt;height:2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PDiuQIAAMM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" filled="f" stroked="f">
                <v:textbox>
                  <w:txbxContent>
                    <w:p w:rsidR="008822E9" w:rsidRPr="00D72B62" w:rsidRDefault="008822E9">
                      <w:p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Web Develop:</w:t>
                      </w:r>
                    </w:p>
                  </w:txbxContent>
                </v:textbox>
              </v:shape>
            </w:pict>
          </mc:Fallback>
        </mc:AlternateContent>
      </w:r>
      <w:r w:rsidR="001F29AD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6899910</wp:posOffset>
                </wp:positionV>
                <wp:extent cx="1339215" cy="314325"/>
                <wp:effectExtent l="0" t="3810" r="3810" b="0"/>
                <wp:wrapNone/>
                <wp:docPr id="1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D72B62" w:rsidRDefault="008822E9">
                            <w:p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Graphic Desig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33" o:spid="_x0000_s1043" type="#_x0000_t202" style="position:absolute;margin-left:-63.75pt;margin-top:543.3pt;width:105.45pt;height:24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0ltuQIAAMM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" filled="f" stroked="f">
                <v:textbox>
                  <w:txbxContent>
                    <w:p w:rsidR="008822E9" w:rsidRPr="00D72B62" w:rsidRDefault="008822E9">
                      <w:p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Graphic Design:</w:t>
                      </w:r>
                    </w:p>
                  </w:txbxContent>
                </v:textbox>
              </v:shape>
            </w:pict>
          </mc:Fallback>
        </mc:AlternateContent>
      </w:r>
      <w:r w:rsidR="001F29AD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691515</wp:posOffset>
                </wp:positionH>
                <wp:positionV relativeFrom="paragraph">
                  <wp:posOffset>7600315</wp:posOffset>
                </wp:positionV>
                <wp:extent cx="400050" cy="0"/>
                <wp:effectExtent l="0" t="19050" r="38100" b="38100"/>
                <wp:wrapNone/>
                <wp:docPr id="12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7BC9A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9E6D5F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0" o:spid="_x0000_s1026" type="#_x0000_t32" style="position:absolute;margin-left:54.45pt;margin-top:598.45pt;width:31.5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" strokecolor="#7bc9a9" strokeweight="4pt"/>
            </w:pict>
          </mc:Fallback>
        </mc:AlternateContent>
      </w:r>
      <w:r w:rsidR="001F29AD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691515</wp:posOffset>
                </wp:positionH>
                <wp:positionV relativeFrom="paragraph">
                  <wp:posOffset>7328535</wp:posOffset>
                </wp:positionV>
                <wp:extent cx="680085" cy="0"/>
                <wp:effectExtent l="0" t="19050" r="43815" b="38100"/>
                <wp:wrapNone/>
                <wp:docPr id="11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7BC9A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016C18" id="AutoShape 39" o:spid="_x0000_s1026" type="#_x0000_t32" style="position:absolute;margin-left:54.45pt;margin-top:577.05pt;width:53.55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" strokecolor="#7bc9a9" strokeweight="4pt"/>
            </w:pict>
          </mc:Fallback>
        </mc:AlternateContent>
      </w:r>
      <w:r w:rsidR="001F29AD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691515</wp:posOffset>
                </wp:positionH>
                <wp:positionV relativeFrom="paragraph">
                  <wp:posOffset>8147050</wp:posOffset>
                </wp:positionV>
                <wp:extent cx="857250" cy="0"/>
                <wp:effectExtent l="0" t="19050" r="38100" b="38100"/>
                <wp:wrapNone/>
                <wp:docPr id="10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7BC9A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3249BE" id="AutoShape 42" o:spid="_x0000_s1026" type="#_x0000_t32" style="position:absolute;margin-left:54.45pt;margin-top:641.5pt;width:67.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" strokecolor="#7bc9a9" strokeweight="4pt"/>
            </w:pict>
          </mc:Fallback>
        </mc:AlternateContent>
      </w:r>
      <w:r w:rsidR="001F29AD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691515</wp:posOffset>
                </wp:positionH>
                <wp:positionV relativeFrom="paragraph">
                  <wp:posOffset>7871460</wp:posOffset>
                </wp:positionV>
                <wp:extent cx="857250" cy="0"/>
                <wp:effectExtent l="0" t="19050" r="38100" b="38100"/>
                <wp:wrapNone/>
                <wp:docPr id="9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7BC9A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A6A459" id="AutoShape 41" o:spid="_x0000_s1026" type="#_x0000_t32" style="position:absolute;margin-left:54.45pt;margin-top:619.8pt;width:67.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" strokecolor="#7bc9a9" strokeweight="4pt"/>
            </w:pict>
          </mc:Fallback>
        </mc:AlternateContent>
      </w:r>
      <w:r w:rsidR="001F29AD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691515</wp:posOffset>
                </wp:positionH>
                <wp:positionV relativeFrom="paragraph">
                  <wp:posOffset>7057390</wp:posOffset>
                </wp:positionV>
                <wp:extent cx="857250" cy="0"/>
                <wp:effectExtent l="0" t="19050" r="38100" b="38100"/>
                <wp:wrapNone/>
                <wp:docPr id="8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7BC9A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C7DCAE" id="AutoShape 38" o:spid="_x0000_s1026" type="#_x0000_t32" style="position:absolute;margin-left:54.45pt;margin-top:555.7pt;width:67.5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" strokecolor="#7bc9a9" strokeweight="4pt"/>
            </w:pict>
          </mc:Fallback>
        </mc:AlternateContent>
      </w:r>
      <w:r w:rsidR="001F29AD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7980680</wp:posOffset>
                </wp:positionV>
                <wp:extent cx="1339215" cy="314325"/>
                <wp:effectExtent l="0" t="0" r="3810" b="1270"/>
                <wp:wrapNone/>
                <wp:docPr id="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D72B62" w:rsidRDefault="008822E9">
                            <w:p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Text Box 37" o:spid="_x0000_s1044" type="#_x0000_t202" style="position:absolute;margin-left:-63.75pt;margin-top:628.4pt;width:105.45pt;height:24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F90ug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" filled="f" stroked="f">
                <v:textbox>
                  <w:txbxContent>
                    <w:p w:rsidR="008822E9" w:rsidRPr="00D72B62" w:rsidRDefault="008822E9">
                      <w:p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1F29AD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809625</wp:posOffset>
                </wp:positionH>
                <wp:positionV relativeFrom="paragraph">
                  <wp:posOffset>7709535</wp:posOffset>
                </wp:positionV>
                <wp:extent cx="1339215" cy="314325"/>
                <wp:effectExtent l="0" t="3810" r="3810" b="0"/>
                <wp:wrapNone/>
                <wp:docPr id="6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D72B62" w:rsidRDefault="008822E9">
                            <w:p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D72B62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48" type="#_x0000_t202" style="position:absolute;margin-left:-63.75pt;margin-top:607.05pt;width:105.4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" filled="f" stroked="f">
                <v:textbox>
                  <w:txbxContent>
                    <w:p w:rsidR="008822E9" w:rsidRPr="00D72B62" w:rsidRDefault="008822E9">
                      <w:p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D72B62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Bebas Neue Book">
    <w:panose1 w:val="00000000000000000000"/>
    <w:charset w:val="00"/>
    <w:family w:val="modern"/>
    <w:notTrueType/>
    <w:pitch w:val="variable"/>
    <w:sig w:usb0="A000022F" w:usb1="1000005B" w:usb2="00000000" w:usb3="00000000" w:csb0="00000097" w:csb1="00000000"/>
  </w:font>
  <w:font w:name="Bebas Neue Bold">
    <w:panose1 w:val="00000000000000000000"/>
    <w:charset w:val="00"/>
    <w:family w:val="swiss"/>
    <w:notTrueType/>
    <w:pitch w:val="variable"/>
    <w:sig w:usb0="A000022F" w:usb1="0000005B" w:usb2="00000000" w:usb3="00000000" w:csb0="00000097" w:csb1="00000000"/>
  </w:font>
  <w:font w:name="Bebas Neue Regular">
    <w:panose1 w:val="00000000000000000000"/>
    <w:charset w:val="00"/>
    <w:family w:val="modern"/>
    <w:notTrueType/>
    <w:pitch w:val="variable"/>
    <w:sig w:usb0="A000022F" w:usb1="1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jA1MjcwtDQzMTFW0lEKTi0uzszPAykwrAUAE4qFJCwAAAA="/>
  </w:docVars>
  <w:rsids>
    <w:rsidRoot w:val="00F350DF"/>
    <w:rsid w:val="000379E8"/>
    <w:rsid w:val="00091850"/>
    <w:rsid w:val="00133501"/>
    <w:rsid w:val="0019696E"/>
    <w:rsid w:val="001B0A2E"/>
    <w:rsid w:val="001F29AD"/>
    <w:rsid w:val="00221A72"/>
    <w:rsid w:val="00275729"/>
    <w:rsid w:val="002925FE"/>
    <w:rsid w:val="00292DA3"/>
    <w:rsid w:val="002B29DE"/>
    <w:rsid w:val="002B38C2"/>
    <w:rsid w:val="002D233A"/>
    <w:rsid w:val="002E78E9"/>
    <w:rsid w:val="002F0422"/>
    <w:rsid w:val="004936C1"/>
    <w:rsid w:val="004950A2"/>
    <w:rsid w:val="005004F2"/>
    <w:rsid w:val="00502B21"/>
    <w:rsid w:val="00522A4B"/>
    <w:rsid w:val="00566189"/>
    <w:rsid w:val="005C07E3"/>
    <w:rsid w:val="00672D61"/>
    <w:rsid w:val="00771A22"/>
    <w:rsid w:val="007F5AA7"/>
    <w:rsid w:val="00873349"/>
    <w:rsid w:val="008822E9"/>
    <w:rsid w:val="008D2A86"/>
    <w:rsid w:val="00946063"/>
    <w:rsid w:val="00A836D9"/>
    <w:rsid w:val="00AF664B"/>
    <w:rsid w:val="00B113AA"/>
    <w:rsid w:val="00C17AAA"/>
    <w:rsid w:val="00CB45FC"/>
    <w:rsid w:val="00D72B62"/>
    <w:rsid w:val="00E01E28"/>
    <w:rsid w:val="00E523F0"/>
    <w:rsid w:val="00F350DF"/>
    <w:rsid w:val="00F4413B"/>
    <w:rsid w:val="00F51E67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f1ecec,#dccaca"/>
    </o:shapedefaults>
    <o:shapelayout v:ext="edit">
      <o:idmap v:ext="edit" data="1"/>
    </o:shapelayout>
  </w:shapeDefaults>
  <w:decimalSymbol w:val="."/>
  <w:listSeparator w:val=","/>
  <w15:chartTrackingRefBased/>
  <w15:docId w15:val="{EB771D67-0BFF-4B95-A8D9-8C3DAF6A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user</cp:lastModifiedBy>
  <cp:revision>4</cp:revision>
  <dcterms:created xsi:type="dcterms:W3CDTF">2018-03-14T10:04:00Z</dcterms:created>
  <dcterms:modified xsi:type="dcterms:W3CDTF">2019-07-03T09:52:00Z</dcterms:modified>
</cp:coreProperties>
</file>